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B1544" w14:textId="6AC63F1A" w:rsidR="00E92590" w:rsidRDefault="00E92590" w:rsidP="00E92590">
      <w:pPr>
        <w:pStyle w:val="Default"/>
        <w:jc w:val="center"/>
        <w:rPr>
          <w:b/>
          <w:bCs/>
          <w:sz w:val="30"/>
          <w:szCs w:val="30"/>
        </w:rPr>
      </w:pPr>
      <w:bookmarkStart w:id="0" w:name="_GoBack"/>
      <w:bookmarkEnd w:id="0"/>
      <w:r>
        <w:rPr>
          <w:b/>
          <w:bCs/>
          <w:sz w:val="30"/>
          <w:szCs w:val="30"/>
        </w:rPr>
        <w:t>SUL ROSS STATE UNIVERSITY</w:t>
      </w:r>
    </w:p>
    <w:p w14:paraId="23658A6B" w14:textId="526FB7A3" w:rsidR="00E92590" w:rsidRPr="00E92590" w:rsidRDefault="00E92590" w:rsidP="00E92590">
      <w:pPr>
        <w:pStyle w:val="Default"/>
        <w:jc w:val="center"/>
        <w:rPr>
          <w:sz w:val="18"/>
          <w:szCs w:val="18"/>
        </w:rPr>
      </w:pPr>
      <w:r>
        <w:rPr>
          <w:i/>
          <w:iCs/>
          <w:sz w:val="18"/>
          <w:szCs w:val="18"/>
        </w:rPr>
        <w:t>A Member of the Texas State University System</w:t>
      </w:r>
    </w:p>
    <w:p w14:paraId="097BFF78" w14:textId="77777777" w:rsidR="00E92590" w:rsidRDefault="00E92590" w:rsidP="00E92590">
      <w:pPr>
        <w:pStyle w:val="Default"/>
        <w:rPr>
          <w:rFonts w:ascii="Times New Roman" w:hAnsi="Times New Roman" w:cs="Times New Roman"/>
          <w:sz w:val="23"/>
          <w:szCs w:val="23"/>
        </w:rPr>
      </w:pPr>
      <w:r>
        <w:rPr>
          <w:rFonts w:ascii="Times New Roman" w:hAnsi="Times New Roman" w:cs="Times New Roman"/>
          <w:sz w:val="23"/>
          <w:szCs w:val="23"/>
        </w:rPr>
        <w:t xml:space="preserve"> </w:t>
      </w:r>
    </w:p>
    <w:p w14:paraId="750454D7" w14:textId="06B461BD" w:rsidR="00E92590" w:rsidRPr="00375A95" w:rsidRDefault="00E92590" w:rsidP="00E92590">
      <w:pPr>
        <w:pStyle w:val="Default"/>
        <w:rPr>
          <w:rFonts w:ascii="Times New Roman" w:hAnsi="Times New Roman" w:cs="Times New Roman"/>
        </w:rPr>
      </w:pPr>
      <w:r w:rsidRPr="00375A95">
        <w:rPr>
          <w:rFonts w:ascii="Times New Roman" w:hAnsi="Times New Roman" w:cs="Times New Roman"/>
          <w:b/>
          <w:bCs/>
        </w:rPr>
        <w:t xml:space="preserve">SRSU Policy: Protection of Human Research Subjects </w:t>
      </w:r>
    </w:p>
    <w:p w14:paraId="4237A96D" w14:textId="45024B95" w:rsidR="00E92590" w:rsidRPr="00375A95" w:rsidRDefault="00E92590" w:rsidP="00E92590">
      <w:pPr>
        <w:pStyle w:val="Default"/>
        <w:rPr>
          <w:rFonts w:ascii="Times New Roman" w:hAnsi="Times New Roman" w:cs="Times New Roman"/>
        </w:rPr>
      </w:pPr>
      <w:r w:rsidRPr="00375A95">
        <w:rPr>
          <w:rFonts w:ascii="Times New Roman" w:hAnsi="Times New Roman" w:cs="Times New Roman"/>
          <w:b/>
          <w:bCs/>
        </w:rPr>
        <w:t xml:space="preserve">SRSU Policy ID: APM </w:t>
      </w:r>
      <w:r w:rsidRPr="00832909">
        <w:rPr>
          <w:rFonts w:ascii="Times New Roman" w:hAnsi="Times New Roman" w:cs="Times New Roman"/>
          <w:b/>
          <w:bCs/>
        </w:rPr>
        <w:t>2.35</w:t>
      </w:r>
    </w:p>
    <w:p w14:paraId="6C6B9509" w14:textId="6998BCC5" w:rsidR="00E92590" w:rsidRPr="00375A95" w:rsidRDefault="00E92590" w:rsidP="00E92590">
      <w:pPr>
        <w:pStyle w:val="Default"/>
        <w:rPr>
          <w:rFonts w:ascii="Times New Roman" w:hAnsi="Times New Roman" w:cs="Times New Roman"/>
        </w:rPr>
      </w:pPr>
      <w:r w:rsidRPr="00375A95">
        <w:rPr>
          <w:rFonts w:ascii="Times New Roman" w:hAnsi="Times New Roman" w:cs="Times New Roman"/>
          <w:b/>
          <w:bCs/>
        </w:rPr>
        <w:t xml:space="preserve">Policy Reviewed by: </w:t>
      </w:r>
      <w:r w:rsidR="00832909" w:rsidRPr="00832909">
        <w:rPr>
          <w:rFonts w:ascii="Times New Roman" w:hAnsi="Times New Roman" w:cs="Times New Roman"/>
          <w:b/>
          <w:bCs/>
        </w:rPr>
        <w:t>Executive Vice President and Provost</w:t>
      </w:r>
    </w:p>
    <w:p w14:paraId="76415D52" w14:textId="0AB93F7C" w:rsidR="00E92590" w:rsidRPr="00375A95" w:rsidRDefault="00E92590" w:rsidP="00E92590">
      <w:pPr>
        <w:pStyle w:val="Default"/>
        <w:rPr>
          <w:rFonts w:ascii="Times New Roman" w:hAnsi="Times New Roman" w:cs="Times New Roman"/>
        </w:rPr>
      </w:pPr>
      <w:r w:rsidRPr="00375A95">
        <w:rPr>
          <w:rFonts w:ascii="Times New Roman" w:hAnsi="Times New Roman" w:cs="Times New Roman"/>
          <w:b/>
          <w:bCs/>
        </w:rPr>
        <w:t>Approval Authority</w:t>
      </w:r>
      <w:r w:rsidRPr="00832909">
        <w:rPr>
          <w:rFonts w:ascii="Times New Roman" w:hAnsi="Times New Roman" w:cs="Times New Roman"/>
          <w:b/>
          <w:bCs/>
        </w:rPr>
        <w:t xml:space="preserve">: </w:t>
      </w:r>
      <w:r w:rsidR="00832909" w:rsidRPr="00832909">
        <w:rPr>
          <w:rFonts w:ascii="Times New Roman" w:hAnsi="Times New Roman" w:cs="Times New Roman"/>
          <w:b/>
          <w:bCs/>
        </w:rPr>
        <w:t>President</w:t>
      </w:r>
    </w:p>
    <w:p w14:paraId="44A61816" w14:textId="7A87DECF" w:rsidR="00E92590" w:rsidRPr="00375A95" w:rsidRDefault="00E92590" w:rsidP="00E92590">
      <w:pPr>
        <w:pStyle w:val="Default"/>
        <w:rPr>
          <w:rFonts w:ascii="Times New Roman" w:hAnsi="Times New Roman" w:cs="Times New Roman"/>
        </w:rPr>
      </w:pPr>
      <w:r w:rsidRPr="00375A95">
        <w:rPr>
          <w:rFonts w:ascii="Times New Roman" w:hAnsi="Times New Roman" w:cs="Times New Roman"/>
          <w:b/>
          <w:bCs/>
        </w:rPr>
        <w:t xml:space="preserve">Approval Date: </w:t>
      </w:r>
      <w:r w:rsidR="00832909">
        <w:rPr>
          <w:rFonts w:ascii="Times New Roman" w:hAnsi="Times New Roman" w:cs="Times New Roman"/>
          <w:b/>
          <w:bCs/>
        </w:rPr>
        <w:t>September</w:t>
      </w:r>
      <w:r w:rsidRPr="00375A95">
        <w:rPr>
          <w:rFonts w:ascii="Times New Roman" w:hAnsi="Times New Roman" w:cs="Times New Roman"/>
          <w:b/>
          <w:bCs/>
        </w:rPr>
        <w:t xml:space="preserve"> </w:t>
      </w:r>
      <w:r w:rsidR="00832909" w:rsidRPr="008825E6">
        <w:rPr>
          <w:rFonts w:ascii="Times New Roman" w:hAnsi="Times New Roman" w:cs="Times New Roman"/>
          <w:b/>
          <w:bCs/>
          <w:highlight w:val="yellow"/>
        </w:rPr>
        <w:t>X</w:t>
      </w:r>
      <w:r w:rsidRPr="00375A95">
        <w:rPr>
          <w:rFonts w:ascii="Times New Roman" w:hAnsi="Times New Roman" w:cs="Times New Roman"/>
          <w:b/>
          <w:bCs/>
        </w:rPr>
        <w:t xml:space="preserve">, 2019 </w:t>
      </w:r>
    </w:p>
    <w:p w14:paraId="1F2FDC12" w14:textId="37533B6C" w:rsidR="00E92590" w:rsidRPr="00375A95" w:rsidRDefault="00E92590" w:rsidP="00E92590">
      <w:pPr>
        <w:ind w:left="5040" w:hanging="5040"/>
        <w:rPr>
          <w:b/>
        </w:rPr>
      </w:pPr>
      <w:r w:rsidRPr="00375A95">
        <w:rPr>
          <w:b/>
          <w:bCs/>
        </w:rPr>
        <w:t xml:space="preserve">Next Review Date: </w:t>
      </w:r>
      <w:r w:rsidR="00832909">
        <w:rPr>
          <w:b/>
          <w:bCs/>
        </w:rPr>
        <w:t xml:space="preserve">September </w:t>
      </w:r>
      <w:r w:rsidR="00832909" w:rsidRPr="008825E6">
        <w:rPr>
          <w:b/>
          <w:bCs/>
          <w:highlight w:val="yellow"/>
        </w:rPr>
        <w:t>X</w:t>
      </w:r>
      <w:r w:rsidR="00832909">
        <w:rPr>
          <w:b/>
          <w:bCs/>
        </w:rPr>
        <w:t>, 2024</w:t>
      </w:r>
    </w:p>
    <w:p w14:paraId="33442186" w14:textId="77777777" w:rsidR="00E92590" w:rsidRPr="00375A95" w:rsidRDefault="00E92590" w:rsidP="00E92590">
      <w:pPr>
        <w:ind w:left="5040" w:hanging="5040"/>
        <w:rPr>
          <w:b/>
        </w:rPr>
      </w:pPr>
    </w:p>
    <w:p w14:paraId="7CC86103" w14:textId="77777777" w:rsidR="00E92590" w:rsidRPr="00375A95" w:rsidRDefault="00E92590" w:rsidP="00E92590"/>
    <w:p w14:paraId="23D8C542" w14:textId="612C5511" w:rsidR="00E92590" w:rsidRPr="00375A95" w:rsidRDefault="00E92590" w:rsidP="00E92590">
      <w:pPr>
        <w:rPr>
          <w:b/>
        </w:rPr>
      </w:pPr>
      <w:r w:rsidRPr="00375A95">
        <w:rPr>
          <w:b/>
        </w:rPr>
        <w:t>POLICY STATEMENT</w:t>
      </w:r>
    </w:p>
    <w:p w14:paraId="4E142F0C" w14:textId="77777777" w:rsidR="00E92590" w:rsidRPr="00375A95" w:rsidRDefault="00E92590" w:rsidP="00E92590"/>
    <w:p w14:paraId="775DB06E" w14:textId="4D4FE78C" w:rsidR="00E92590" w:rsidRPr="00375A95" w:rsidRDefault="00E92590" w:rsidP="00E92590">
      <w:r w:rsidRPr="00375A95">
        <w:t xml:space="preserve">This policy describes Sul Ross State University's commitment to full compliance with the </w:t>
      </w:r>
      <w:r w:rsidRPr="00375A95">
        <w:rPr>
          <w:color w:val="000000"/>
        </w:rPr>
        <w:t>U. S. Department of Health and Human Services (HHS)</w:t>
      </w:r>
      <w:r w:rsidRPr="00375A95">
        <w:t xml:space="preserve"> regulations for the Protection of Human Research Subjects (</w:t>
      </w:r>
      <w:hyperlink r:id="rId9" w:history="1">
        <w:r w:rsidRPr="00375A95">
          <w:rPr>
            <w:rStyle w:val="Hyperlink"/>
          </w:rPr>
          <w:t>45 CFR 46</w:t>
        </w:r>
      </w:hyperlink>
      <w:r w:rsidRPr="00375A95">
        <w:t xml:space="preserve">, June 18, 1991, as amended June 23, 2005 and thereafter) and describes and references procedures that the university takes to fulfill this commitment. </w:t>
      </w:r>
    </w:p>
    <w:p w14:paraId="60465A54" w14:textId="77777777" w:rsidR="00E92590" w:rsidRPr="00375A95" w:rsidRDefault="00E92590" w:rsidP="00E92590"/>
    <w:p w14:paraId="060437CA" w14:textId="5E1DE9FE" w:rsidR="00E92590" w:rsidRPr="00375A95" w:rsidRDefault="00E92590" w:rsidP="00E92590">
      <w:pPr>
        <w:rPr>
          <w:b/>
        </w:rPr>
      </w:pPr>
      <w:r w:rsidRPr="00375A95">
        <w:rPr>
          <w:b/>
        </w:rPr>
        <w:t>ETHICAL PRINCIPLES</w:t>
      </w:r>
    </w:p>
    <w:p w14:paraId="6ADCE9BE" w14:textId="77777777" w:rsidR="00E92590" w:rsidRPr="00375A95" w:rsidRDefault="00E92590" w:rsidP="00E92590">
      <w:pPr>
        <w:rPr>
          <w:color w:val="000000"/>
        </w:rPr>
      </w:pPr>
    </w:p>
    <w:p w14:paraId="3800020E" w14:textId="5355C127" w:rsidR="00E92590" w:rsidRPr="00375A95" w:rsidRDefault="00375A95" w:rsidP="00E92590">
      <w:pPr>
        <w:rPr>
          <w:color w:val="000000"/>
        </w:rPr>
      </w:pPr>
      <w:r>
        <w:rPr>
          <w:color w:val="000000"/>
        </w:rPr>
        <w:t>The</w:t>
      </w:r>
      <w:r w:rsidR="00486992" w:rsidRPr="00375A95">
        <w:rPr>
          <w:color w:val="000000"/>
        </w:rPr>
        <w:t xml:space="preserve"> University</w:t>
      </w:r>
      <w:r w:rsidR="00E92590" w:rsidRPr="00375A95">
        <w:rPr>
          <w:color w:val="000000"/>
        </w:rPr>
        <w:t xml:space="preserve"> is guided by the ethical principles regarding all research involving humans as subjects, as set forth in the report of the National Commission for the Protection of Human Subjects of Biomedical and Behavioral Research (entitled: </w:t>
      </w:r>
      <w:hyperlink r:id="rId10" w:history="1">
        <w:r w:rsidR="00E92590" w:rsidRPr="00375A95">
          <w:rPr>
            <w:rStyle w:val="Hyperlink"/>
          </w:rPr>
          <w:t>Ethical Principles and Guidelines for the Protection of H</w:t>
        </w:r>
        <w:r w:rsidR="000F08AB">
          <w:rPr>
            <w:rStyle w:val="Hyperlink"/>
          </w:rPr>
          <w:t>uman Subjects of Research [the “</w:t>
        </w:r>
        <w:r w:rsidR="00E92590" w:rsidRPr="00375A95">
          <w:rPr>
            <w:rStyle w:val="Hyperlink"/>
          </w:rPr>
          <w:t>Belmont Repor</w:t>
        </w:r>
        <w:r w:rsidR="000F08AB">
          <w:rPr>
            <w:rStyle w:val="Hyperlink"/>
          </w:rPr>
          <w:t>t”]</w:t>
        </w:r>
      </w:hyperlink>
      <w:r w:rsidR="00E92590" w:rsidRPr="00375A95">
        <w:rPr>
          <w:color w:val="000000"/>
        </w:rPr>
        <w:t>), regardless of whether the research is subject to federal regulation or with whom conducted or source of support (i.e., sponsorship).</w:t>
      </w:r>
    </w:p>
    <w:p w14:paraId="735B9971" w14:textId="77777777" w:rsidR="00E92590" w:rsidRPr="00375A95" w:rsidRDefault="00E92590" w:rsidP="00E92590"/>
    <w:p w14:paraId="1C1A7366" w14:textId="3DFE1D6A" w:rsidR="00E92590" w:rsidRPr="00375A95" w:rsidRDefault="00E92590" w:rsidP="00E92590">
      <w:pPr>
        <w:rPr>
          <w:b/>
        </w:rPr>
      </w:pPr>
      <w:r w:rsidRPr="00375A95">
        <w:rPr>
          <w:b/>
        </w:rPr>
        <w:t>REGULATIONS AND PROCEDURES</w:t>
      </w:r>
    </w:p>
    <w:p w14:paraId="3DC9C089" w14:textId="77777777" w:rsidR="00E92590" w:rsidRPr="00375A95" w:rsidRDefault="00E92590" w:rsidP="00E92590"/>
    <w:p w14:paraId="7FEC0F3F" w14:textId="59F49CBF" w:rsidR="00E92590" w:rsidRPr="00375A95" w:rsidRDefault="00E92590" w:rsidP="00E92590">
      <w:r w:rsidRPr="00375A95">
        <w:t xml:space="preserve">To fulfill this commitment, </w:t>
      </w:r>
      <w:r w:rsidR="00375A95">
        <w:t>the</w:t>
      </w:r>
      <w:r w:rsidR="00486992" w:rsidRPr="00375A95">
        <w:t xml:space="preserve"> University </w:t>
      </w:r>
      <w:r w:rsidRPr="00375A95">
        <w:t xml:space="preserve">has developed and submitted to the </w:t>
      </w:r>
      <w:r w:rsidRPr="00375A95">
        <w:rPr>
          <w:color w:val="000000"/>
        </w:rPr>
        <w:t>HHS</w:t>
      </w:r>
      <w:r w:rsidRPr="00375A95">
        <w:t xml:space="preserve"> </w:t>
      </w:r>
      <w:hyperlink r:id="rId11" w:history="1">
        <w:r w:rsidRPr="00375A95">
          <w:rPr>
            <w:rStyle w:val="Hyperlink"/>
          </w:rPr>
          <w:t>Office for Human Research Protections</w:t>
        </w:r>
      </w:hyperlink>
      <w:r w:rsidRPr="00375A95">
        <w:t xml:space="preserve"> (OHRP) a </w:t>
      </w:r>
      <w:hyperlink r:id="rId12" w:history="1">
        <w:proofErr w:type="spellStart"/>
        <w:r w:rsidRPr="00375A95">
          <w:rPr>
            <w:rStyle w:val="Hyperlink"/>
          </w:rPr>
          <w:t>Federalwide</w:t>
        </w:r>
        <w:proofErr w:type="spellEnd"/>
        <w:r w:rsidRPr="00375A95">
          <w:rPr>
            <w:rStyle w:val="Hyperlink"/>
          </w:rPr>
          <w:t xml:space="preserve"> Assurance</w:t>
        </w:r>
      </w:hyperlink>
      <w:r w:rsidRPr="00375A95">
        <w:t xml:space="preserve"> (FWA) for the Protection of Human Subjects, following the </w:t>
      </w:r>
      <w:hyperlink r:id="rId13" w:history="1">
        <w:r w:rsidRPr="00375A95">
          <w:rPr>
            <w:rStyle w:val="Hyperlink"/>
          </w:rPr>
          <w:t xml:space="preserve">Terms of the </w:t>
        </w:r>
        <w:proofErr w:type="spellStart"/>
        <w:r w:rsidRPr="00375A95">
          <w:rPr>
            <w:rStyle w:val="Hyperlink"/>
          </w:rPr>
          <w:t>Federalwide</w:t>
        </w:r>
        <w:proofErr w:type="spellEnd"/>
        <w:r w:rsidRPr="00375A95">
          <w:rPr>
            <w:rStyle w:val="Hyperlink"/>
          </w:rPr>
          <w:t xml:space="preserve"> Assurance</w:t>
        </w:r>
      </w:hyperlink>
      <w:r w:rsidRPr="00375A95">
        <w:t xml:space="preserve"> specified by HHS. In addition, </w:t>
      </w:r>
      <w:r w:rsidR="00375A95">
        <w:t>the University</w:t>
      </w:r>
      <w:r w:rsidRPr="00375A95">
        <w:t xml:space="preserve"> has registered with OHRP an Institutional Review Board (IRB), established </w:t>
      </w:r>
      <w:r w:rsidRPr="00375A95">
        <w:rPr>
          <w:color w:val="000000"/>
        </w:rPr>
        <w:t xml:space="preserve">in accordance with and for the purposes expressed in </w:t>
      </w:r>
      <w:hyperlink r:id="rId14" w:history="1">
        <w:r w:rsidRPr="00375A95">
          <w:rPr>
            <w:rStyle w:val="Hyperlink"/>
          </w:rPr>
          <w:t>45 CFR 46</w:t>
        </w:r>
      </w:hyperlink>
      <w:r w:rsidRPr="00375A95">
        <w:rPr>
          <w:color w:val="000000"/>
        </w:rPr>
        <w:t>.</w:t>
      </w:r>
      <w:r w:rsidRPr="00375A95">
        <w:t xml:space="preserve"> </w:t>
      </w:r>
    </w:p>
    <w:p w14:paraId="1E11EF08" w14:textId="77777777" w:rsidR="00E92590" w:rsidRPr="00375A95" w:rsidRDefault="00E92590" w:rsidP="00E92590">
      <w:pPr>
        <w:ind w:left="1440" w:hanging="720"/>
      </w:pPr>
    </w:p>
    <w:p w14:paraId="310BC539" w14:textId="4DE78F5E" w:rsidR="00E92590" w:rsidRPr="00375A95" w:rsidRDefault="00E92590" w:rsidP="00E92590">
      <w:r w:rsidRPr="00375A95">
        <w:t>This FWA delineates the following concepts and procedures:</w:t>
      </w:r>
    </w:p>
    <w:p w14:paraId="2B99E1D7" w14:textId="77777777" w:rsidR="00E92590" w:rsidRPr="00375A95" w:rsidRDefault="00E92590" w:rsidP="00E92590"/>
    <w:p w14:paraId="4979CF8B" w14:textId="77777777" w:rsidR="00E92590" w:rsidRPr="00375A95" w:rsidRDefault="00E92590" w:rsidP="00E92590">
      <w:pPr>
        <w:ind w:left="1800" w:hanging="360"/>
      </w:pPr>
      <w:r w:rsidRPr="00375A95">
        <w:rPr>
          <w:rFonts w:eastAsia="Arial"/>
        </w:rPr>
        <w:t>a.</w:t>
      </w:r>
      <w:r w:rsidRPr="00375A95">
        <w:rPr>
          <w:rFonts w:eastAsia="Arial"/>
        </w:rPr>
        <w:tab/>
      </w:r>
      <w:r w:rsidRPr="00375A95">
        <w:t>institutional principles;</w:t>
      </w:r>
    </w:p>
    <w:p w14:paraId="611BEA8D" w14:textId="77777777" w:rsidR="00E92590" w:rsidRPr="00375A95" w:rsidRDefault="00E92590" w:rsidP="00E92590">
      <w:pPr>
        <w:ind w:left="1800" w:hanging="360"/>
      </w:pPr>
    </w:p>
    <w:p w14:paraId="07020203" w14:textId="77777777" w:rsidR="00E92590" w:rsidRPr="00375A95" w:rsidRDefault="00E92590" w:rsidP="00E92590">
      <w:pPr>
        <w:ind w:left="1800" w:hanging="360"/>
      </w:pPr>
      <w:r w:rsidRPr="00375A95">
        <w:rPr>
          <w:rFonts w:eastAsia="Arial"/>
        </w:rPr>
        <w:t>b.</w:t>
      </w:r>
      <w:r w:rsidRPr="00375A95">
        <w:rPr>
          <w:rFonts w:eastAsia="Arial"/>
        </w:rPr>
        <w:tab/>
      </w:r>
      <w:r w:rsidRPr="00375A95">
        <w:t>applicability of the terms of the FWA;</w:t>
      </w:r>
    </w:p>
    <w:p w14:paraId="7313D7F2" w14:textId="77777777" w:rsidR="00E92590" w:rsidRPr="00375A95" w:rsidRDefault="00E92590" w:rsidP="00E92590">
      <w:pPr>
        <w:ind w:left="1800" w:hanging="360"/>
        <w:rPr>
          <w:color w:val="000000"/>
        </w:rPr>
        <w:sectPr w:rsidR="00E92590" w:rsidRPr="00375A95" w:rsidSect="00BB260D">
          <w:pgSz w:w="12240" w:h="15840"/>
          <w:pgMar w:top="1440" w:right="1440" w:bottom="1440" w:left="1440" w:header="720" w:footer="720" w:gutter="0"/>
          <w:cols w:space="720"/>
          <w:docGrid w:linePitch="360"/>
        </w:sectPr>
      </w:pPr>
    </w:p>
    <w:p w14:paraId="5B505B38" w14:textId="77777777" w:rsidR="00E92590" w:rsidRPr="00375A95" w:rsidRDefault="00E92590" w:rsidP="00E92590">
      <w:pPr>
        <w:ind w:left="1800" w:hanging="360"/>
        <w:rPr>
          <w:color w:val="000000"/>
        </w:rPr>
      </w:pPr>
      <w:r w:rsidRPr="00375A95">
        <w:rPr>
          <w:rFonts w:eastAsia="Arial"/>
          <w:color w:val="000000"/>
        </w:rPr>
        <w:lastRenderedPageBreak/>
        <w:t>c.</w:t>
      </w:r>
      <w:r w:rsidRPr="00375A95">
        <w:rPr>
          <w:rFonts w:eastAsia="Arial"/>
          <w:color w:val="000000"/>
        </w:rPr>
        <w:tab/>
      </w:r>
      <w:r w:rsidRPr="00375A95">
        <w:rPr>
          <w:color w:val="000000"/>
        </w:rPr>
        <w:t>compliance with the federal policy for the protection of human subjects and other applicable federal, state, local, or institutional laws, regulations, and policies;</w:t>
      </w:r>
    </w:p>
    <w:p w14:paraId="34C85A5F" w14:textId="77777777" w:rsidR="00E92590" w:rsidRPr="00375A95" w:rsidRDefault="00E92590" w:rsidP="00E92590">
      <w:pPr>
        <w:ind w:left="1800" w:hanging="360"/>
        <w:rPr>
          <w:color w:val="000000"/>
        </w:rPr>
      </w:pPr>
    </w:p>
    <w:p w14:paraId="053FBEFD" w14:textId="77777777" w:rsidR="00E92590" w:rsidRPr="00375A95" w:rsidRDefault="00E92590" w:rsidP="00E92590">
      <w:pPr>
        <w:ind w:left="1800" w:hanging="360"/>
        <w:rPr>
          <w:color w:val="000000"/>
        </w:rPr>
      </w:pPr>
      <w:proofErr w:type="gramStart"/>
      <w:r w:rsidRPr="00375A95">
        <w:rPr>
          <w:rFonts w:eastAsia="Arial"/>
          <w:color w:val="000000"/>
        </w:rPr>
        <w:t>d</w:t>
      </w:r>
      <w:proofErr w:type="gramEnd"/>
      <w:r w:rsidRPr="00375A95">
        <w:rPr>
          <w:rFonts w:eastAsia="Arial"/>
          <w:color w:val="000000"/>
        </w:rPr>
        <w:t>.</w:t>
      </w:r>
      <w:r w:rsidRPr="00375A95">
        <w:rPr>
          <w:rFonts w:eastAsia="Arial"/>
          <w:color w:val="000000"/>
        </w:rPr>
        <w:tab/>
      </w:r>
      <w:r w:rsidRPr="00375A95">
        <w:rPr>
          <w:color w:val="000000"/>
        </w:rPr>
        <w:t>use of written procedures;</w:t>
      </w:r>
    </w:p>
    <w:p w14:paraId="798EA688" w14:textId="77777777" w:rsidR="00E92590" w:rsidRPr="00375A95" w:rsidRDefault="00E92590" w:rsidP="00E92590">
      <w:pPr>
        <w:ind w:left="1800" w:hanging="360"/>
        <w:rPr>
          <w:color w:val="000000"/>
        </w:rPr>
      </w:pPr>
    </w:p>
    <w:p w14:paraId="70979934" w14:textId="77777777" w:rsidR="00E92590" w:rsidRPr="00375A95" w:rsidRDefault="00E92590" w:rsidP="00E92590">
      <w:pPr>
        <w:ind w:left="1800" w:hanging="360"/>
        <w:rPr>
          <w:color w:val="000000"/>
        </w:rPr>
      </w:pPr>
      <w:r w:rsidRPr="00375A95">
        <w:rPr>
          <w:rFonts w:eastAsia="Arial"/>
          <w:color w:val="000000"/>
        </w:rPr>
        <w:t>e.</w:t>
      </w:r>
      <w:r w:rsidRPr="00375A95">
        <w:rPr>
          <w:rFonts w:eastAsia="Arial"/>
          <w:color w:val="000000"/>
        </w:rPr>
        <w:tab/>
      </w:r>
      <w:r w:rsidRPr="00375A95">
        <w:rPr>
          <w:color w:val="000000"/>
        </w:rPr>
        <w:t>scope of the IRB’s responsibilities;</w:t>
      </w:r>
    </w:p>
    <w:p w14:paraId="02DD4C04" w14:textId="77777777" w:rsidR="00E92590" w:rsidRPr="00375A95" w:rsidRDefault="00E92590" w:rsidP="00E92590">
      <w:pPr>
        <w:ind w:left="1800" w:hanging="360"/>
        <w:rPr>
          <w:color w:val="000000"/>
        </w:rPr>
      </w:pPr>
    </w:p>
    <w:p w14:paraId="7EB9ED1F" w14:textId="77777777" w:rsidR="00E92590" w:rsidRPr="00375A95" w:rsidRDefault="00E92590" w:rsidP="00E92590">
      <w:pPr>
        <w:ind w:left="1800" w:hanging="360"/>
        <w:rPr>
          <w:color w:val="000000"/>
        </w:rPr>
      </w:pPr>
      <w:r w:rsidRPr="00375A95">
        <w:rPr>
          <w:rFonts w:eastAsia="Arial"/>
          <w:color w:val="000000"/>
        </w:rPr>
        <w:t>f.</w:t>
      </w:r>
      <w:r w:rsidRPr="00375A95">
        <w:rPr>
          <w:rFonts w:eastAsia="Arial"/>
          <w:color w:val="000000"/>
        </w:rPr>
        <w:tab/>
      </w:r>
      <w:r w:rsidRPr="00375A95">
        <w:rPr>
          <w:color w:val="000000"/>
        </w:rPr>
        <w:t>informed consent requirements;</w:t>
      </w:r>
    </w:p>
    <w:p w14:paraId="3DCABCE5" w14:textId="77777777" w:rsidR="00E92590" w:rsidRPr="00375A95" w:rsidRDefault="00E92590" w:rsidP="00E92590">
      <w:pPr>
        <w:ind w:left="1800" w:hanging="360"/>
        <w:rPr>
          <w:color w:val="000000"/>
        </w:rPr>
      </w:pPr>
    </w:p>
    <w:p w14:paraId="25BD66B3" w14:textId="77777777" w:rsidR="00E92590" w:rsidRPr="00375A95" w:rsidRDefault="00E92590" w:rsidP="00E92590">
      <w:pPr>
        <w:ind w:left="1800" w:hanging="360"/>
        <w:rPr>
          <w:color w:val="000000"/>
        </w:rPr>
      </w:pPr>
      <w:r w:rsidRPr="00375A95">
        <w:rPr>
          <w:rFonts w:eastAsia="Arial"/>
          <w:color w:val="000000"/>
        </w:rPr>
        <w:t>g.</w:t>
      </w:r>
      <w:r w:rsidRPr="00375A95">
        <w:rPr>
          <w:rFonts w:eastAsia="Arial"/>
          <w:color w:val="000000"/>
        </w:rPr>
        <w:tab/>
      </w:r>
      <w:r w:rsidRPr="00375A95">
        <w:rPr>
          <w:color w:val="000000"/>
        </w:rPr>
        <w:t>requirement for assurances for collaborating institutions;</w:t>
      </w:r>
    </w:p>
    <w:p w14:paraId="6E199BC5" w14:textId="77777777" w:rsidR="00E92590" w:rsidRPr="00375A95" w:rsidRDefault="00E92590" w:rsidP="00E92590">
      <w:pPr>
        <w:ind w:left="1800" w:hanging="360"/>
        <w:rPr>
          <w:color w:val="000000"/>
        </w:rPr>
      </w:pPr>
    </w:p>
    <w:p w14:paraId="6779BDFD" w14:textId="77777777" w:rsidR="00E92590" w:rsidRPr="00375A95" w:rsidRDefault="00E92590" w:rsidP="00E92590">
      <w:pPr>
        <w:ind w:left="1800" w:hanging="360"/>
        <w:rPr>
          <w:color w:val="000000"/>
        </w:rPr>
      </w:pPr>
      <w:r w:rsidRPr="00375A95">
        <w:rPr>
          <w:rFonts w:eastAsia="Arial"/>
          <w:color w:val="000000"/>
        </w:rPr>
        <w:t>h.</w:t>
      </w:r>
      <w:r w:rsidRPr="00375A95">
        <w:rPr>
          <w:rFonts w:eastAsia="Arial"/>
          <w:color w:val="000000"/>
        </w:rPr>
        <w:tab/>
      </w:r>
      <w:r w:rsidRPr="00375A95">
        <w:rPr>
          <w:color w:val="000000"/>
        </w:rPr>
        <w:t>written agreements with independent investigators who are not otherwise affiliated with the institution;</w:t>
      </w:r>
    </w:p>
    <w:p w14:paraId="447A82A1" w14:textId="77777777" w:rsidR="00E92590" w:rsidRPr="00375A95" w:rsidRDefault="00E92590" w:rsidP="00E92590">
      <w:pPr>
        <w:ind w:left="1800" w:hanging="360"/>
        <w:rPr>
          <w:color w:val="000000"/>
        </w:rPr>
      </w:pPr>
    </w:p>
    <w:p w14:paraId="2AF22DA9" w14:textId="77777777" w:rsidR="00E92590" w:rsidRPr="00375A95" w:rsidRDefault="00E92590" w:rsidP="00E92590">
      <w:pPr>
        <w:ind w:left="1800" w:hanging="360"/>
        <w:rPr>
          <w:color w:val="000000"/>
        </w:rPr>
      </w:pPr>
      <w:proofErr w:type="spellStart"/>
      <w:r w:rsidRPr="00375A95">
        <w:rPr>
          <w:rFonts w:eastAsia="Arial"/>
          <w:color w:val="000000"/>
        </w:rPr>
        <w:t>i</w:t>
      </w:r>
      <w:proofErr w:type="spellEnd"/>
      <w:r w:rsidRPr="00375A95">
        <w:rPr>
          <w:rFonts w:eastAsia="Arial"/>
          <w:color w:val="000000"/>
        </w:rPr>
        <w:t>.</w:t>
      </w:r>
      <w:r w:rsidRPr="00375A95">
        <w:rPr>
          <w:rFonts w:eastAsia="Arial"/>
          <w:color w:val="000000"/>
        </w:rPr>
        <w:tab/>
      </w:r>
      <w:r w:rsidRPr="00375A95">
        <w:rPr>
          <w:color w:val="000000"/>
        </w:rPr>
        <w:t>the role of the institutional official;</w:t>
      </w:r>
    </w:p>
    <w:p w14:paraId="27CE77B3" w14:textId="77777777" w:rsidR="00E92590" w:rsidRPr="00375A95" w:rsidRDefault="00E92590" w:rsidP="00E92590">
      <w:pPr>
        <w:ind w:left="1800" w:hanging="360"/>
        <w:rPr>
          <w:color w:val="000000"/>
        </w:rPr>
      </w:pPr>
    </w:p>
    <w:p w14:paraId="36D2D68F" w14:textId="77777777" w:rsidR="00E92590" w:rsidRPr="00375A95" w:rsidRDefault="00E92590" w:rsidP="00E92590">
      <w:pPr>
        <w:ind w:left="1800" w:hanging="360"/>
        <w:rPr>
          <w:color w:val="000000"/>
        </w:rPr>
      </w:pPr>
      <w:r w:rsidRPr="00375A95">
        <w:rPr>
          <w:rFonts w:eastAsia="Arial"/>
          <w:color w:val="000000"/>
        </w:rPr>
        <w:t>j.</w:t>
      </w:r>
      <w:r w:rsidRPr="00375A95">
        <w:rPr>
          <w:rFonts w:eastAsia="Arial"/>
          <w:color w:val="000000"/>
        </w:rPr>
        <w:tab/>
        <w:t xml:space="preserve"> </w:t>
      </w:r>
      <w:r w:rsidRPr="00375A95">
        <w:rPr>
          <w:color w:val="000000"/>
        </w:rPr>
        <w:t>institutional support for the IRB;</w:t>
      </w:r>
    </w:p>
    <w:p w14:paraId="517DFF32" w14:textId="77777777" w:rsidR="00E92590" w:rsidRPr="00375A95" w:rsidRDefault="00E92590" w:rsidP="00E92590">
      <w:pPr>
        <w:ind w:left="1800" w:hanging="360"/>
        <w:rPr>
          <w:color w:val="000000"/>
        </w:rPr>
      </w:pPr>
    </w:p>
    <w:p w14:paraId="69B3F36F" w14:textId="77777777" w:rsidR="00E92590" w:rsidRPr="00375A95" w:rsidRDefault="00E92590" w:rsidP="00E92590">
      <w:pPr>
        <w:ind w:left="1800" w:hanging="360"/>
        <w:rPr>
          <w:color w:val="000000"/>
        </w:rPr>
      </w:pPr>
      <w:r w:rsidRPr="00375A95">
        <w:rPr>
          <w:rFonts w:eastAsia="Arial"/>
          <w:color w:val="000000"/>
        </w:rPr>
        <w:t>k.</w:t>
      </w:r>
      <w:r w:rsidRPr="00375A95">
        <w:rPr>
          <w:rFonts w:eastAsia="Arial"/>
          <w:color w:val="000000"/>
        </w:rPr>
        <w:tab/>
      </w:r>
      <w:r w:rsidRPr="00375A95">
        <w:rPr>
          <w:color w:val="000000"/>
        </w:rPr>
        <w:t>compliance with the terms of the assurance; and</w:t>
      </w:r>
    </w:p>
    <w:p w14:paraId="378ED419" w14:textId="77777777" w:rsidR="00E92590" w:rsidRPr="00375A95" w:rsidRDefault="00E92590" w:rsidP="00E92590">
      <w:pPr>
        <w:ind w:left="1800" w:hanging="360"/>
        <w:rPr>
          <w:color w:val="000000"/>
        </w:rPr>
      </w:pPr>
    </w:p>
    <w:p w14:paraId="7D6B96B3" w14:textId="77777777" w:rsidR="00E92590" w:rsidRPr="00375A95" w:rsidRDefault="00E92590" w:rsidP="00E92590">
      <w:pPr>
        <w:ind w:left="1800" w:hanging="360"/>
        <w:rPr>
          <w:color w:val="000000"/>
        </w:rPr>
      </w:pPr>
      <w:r w:rsidRPr="00375A95">
        <w:rPr>
          <w:rFonts w:eastAsia="Arial"/>
          <w:color w:val="000000"/>
        </w:rPr>
        <w:t>l.</w:t>
      </w:r>
      <w:r w:rsidRPr="00375A95">
        <w:rPr>
          <w:rFonts w:eastAsia="Arial"/>
          <w:color w:val="000000"/>
        </w:rPr>
        <w:tab/>
      </w:r>
      <w:r w:rsidRPr="00375A95">
        <w:rPr>
          <w:color w:val="000000"/>
        </w:rPr>
        <w:t>a program of training in the protection of human research subjects.</w:t>
      </w:r>
    </w:p>
    <w:p w14:paraId="23814624" w14:textId="77777777" w:rsidR="00E92590" w:rsidRPr="00375A95" w:rsidRDefault="00E92590" w:rsidP="00E92590">
      <w:pPr>
        <w:rPr>
          <w:color w:val="000000"/>
        </w:rPr>
      </w:pPr>
    </w:p>
    <w:p w14:paraId="316CA952" w14:textId="223D0EE7" w:rsidR="00E92590" w:rsidRPr="00375A95" w:rsidRDefault="00E92590" w:rsidP="00E92590">
      <w:r w:rsidRPr="00375A95">
        <w:rPr>
          <w:color w:val="000000"/>
        </w:rPr>
        <w:t xml:space="preserve">All research covered by this policy will be reviewed and approved by the IRB except for those categories specifically exempted or waived by federal regulation as outlined in </w:t>
      </w:r>
      <w:hyperlink r:id="rId15" w:anchor="46.101" w:history="1">
        <w:r w:rsidRPr="00375A95">
          <w:rPr>
            <w:rStyle w:val="Hyperlink"/>
          </w:rPr>
          <w:t>45 CFR, Section 46.101 (b)(1-6) and Section 46.101 (</w:t>
        </w:r>
        <w:proofErr w:type="spellStart"/>
        <w:r w:rsidRPr="00375A95">
          <w:rPr>
            <w:rStyle w:val="Hyperlink"/>
          </w:rPr>
          <w:t>i</w:t>
        </w:r>
        <w:proofErr w:type="spellEnd"/>
        <w:r w:rsidRPr="00375A95">
          <w:rPr>
            <w:rStyle w:val="Hyperlink"/>
          </w:rPr>
          <w:t>)</w:t>
        </w:r>
      </w:hyperlink>
      <w:r w:rsidRPr="00375A95">
        <w:rPr>
          <w:color w:val="000000"/>
        </w:rPr>
        <w:t>. The involvement of human subjects in research covered by this policy will not be permitted until the IRB has reviewed and approved the research protocol and informed consent has been obtained from the subject or the subject's legal representative as required by federal regulations (</w:t>
      </w:r>
      <w:hyperlink r:id="rId16" w:history="1">
        <w:r w:rsidRPr="00375A95">
          <w:rPr>
            <w:rStyle w:val="Hyperlink"/>
          </w:rPr>
          <w:t>45 CFR, Sections 46.111, 46.116 and 46.117</w:t>
        </w:r>
      </w:hyperlink>
      <w:r w:rsidRPr="00375A95">
        <w:rPr>
          <w:color w:val="000000"/>
        </w:rPr>
        <w:t>).</w:t>
      </w:r>
    </w:p>
    <w:p w14:paraId="30A88B40" w14:textId="77777777" w:rsidR="00E92590" w:rsidRPr="00375A95" w:rsidRDefault="00E92590" w:rsidP="00E92590">
      <w:pPr>
        <w:rPr>
          <w:color w:val="000000"/>
        </w:rPr>
      </w:pPr>
    </w:p>
    <w:p w14:paraId="4CF2F5A2" w14:textId="30E2D394" w:rsidR="00E92590" w:rsidRPr="00375A95" w:rsidRDefault="00375A95" w:rsidP="00486992">
      <w:pPr>
        <w:rPr>
          <w:color w:val="000000"/>
        </w:rPr>
      </w:pPr>
      <w:r>
        <w:rPr>
          <w:color w:val="000000"/>
        </w:rPr>
        <w:t>The</w:t>
      </w:r>
      <w:r w:rsidR="00E92590" w:rsidRPr="00375A95">
        <w:rPr>
          <w:color w:val="000000"/>
        </w:rPr>
        <w:t xml:space="preserve"> </w:t>
      </w:r>
      <w:r w:rsidR="00486992" w:rsidRPr="00375A95">
        <w:rPr>
          <w:color w:val="000000"/>
        </w:rPr>
        <w:t xml:space="preserve">University </w:t>
      </w:r>
      <w:r w:rsidR="00E92590" w:rsidRPr="00375A95">
        <w:rPr>
          <w:color w:val="000000"/>
        </w:rPr>
        <w:t>assures that before human subjects are involved in nonexempt research covered by this policy, the IRB will give proper consideration to:</w:t>
      </w:r>
    </w:p>
    <w:p w14:paraId="1FC62A76" w14:textId="77777777" w:rsidR="00E92590" w:rsidRPr="00375A95" w:rsidRDefault="00E92590" w:rsidP="00E92590">
      <w:pPr>
        <w:rPr>
          <w:color w:val="000000"/>
        </w:rPr>
      </w:pPr>
    </w:p>
    <w:p w14:paraId="1057A5D8" w14:textId="77777777" w:rsidR="00E92590" w:rsidRPr="00375A95" w:rsidRDefault="00E92590" w:rsidP="00E92590">
      <w:pPr>
        <w:ind w:left="1800" w:hanging="360"/>
        <w:rPr>
          <w:color w:val="000000"/>
        </w:rPr>
      </w:pPr>
      <w:r w:rsidRPr="00375A95">
        <w:rPr>
          <w:rFonts w:eastAsia="Arial"/>
          <w:color w:val="000000"/>
        </w:rPr>
        <w:t>a.</w:t>
      </w:r>
      <w:r w:rsidRPr="00375A95">
        <w:rPr>
          <w:rFonts w:eastAsia="Arial"/>
          <w:color w:val="000000"/>
        </w:rPr>
        <w:tab/>
      </w:r>
      <w:r w:rsidRPr="00375A95">
        <w:rPr>
          <w:color w:val="000000"/>
        </w:rPr>
        <w:t>the risks to the subjects;</w:t>
      </w:r>
    </w:p>
    <w:p w14:paraId="0D82130F" w14:textId="77777777" w:rsidR="00E92590" w:rsidRPr="00375A95" w:rsidRDefault="00E92590" w:rsidP="00E92590">
      <w:pPr>
        <w:ind w:left="1800" w:hanging="360"/>
        <w:rPr>
          <w:color w:val="000000"/>
        </w:rPr>
      </w:pPr>
    </w:p>
    <w:p w14:paraId="5221D3C8" w14:textId="77777777" w:rsidR="00E92590" w:rsidRPr="00375A95" w:rsidRDefault="00E92590" w:rsidP="00E92590">
      <w:pPr>
        <w:ind w:left="1800" w:hanging="360"/>
        <w:rPr>
          <w:color w:val="000000"/>
        </w:rPr>
      </w:pPr>
      <w:r w:rsidRPr="00375A95">
        <w:rPr>
          <w:rFonts w:eastAsia="Arial"/>
          <w:color w:val="000000"/>
        </w:rPr>
        <w:t>b.</w:t>
      </w:r>
      <w:r w:rsidRPr="00375A95">
        <w:rPr>
          <w:rFonts w:eastAsia="Arial"/>
          <w:color w:val="000000"/>
        </w:rPr>
        <w:tab/>
      </w:r>
      <w:r w:rsidRPr="00375A95">
        <w:rPr>
          <w:color w:val="000000"/>
        </w:rPr>
        <w:t>the anticipated benefits to the subjects and others;</w:t>
      </w:r>
    </w:p>
    <w:p w14:paraId="76C6755F" w14:textId="77777777" w:rsidR="00E92590" w:rsidRPr="00375A95" w:rsidRDefault="00E92590" w:rsidP="00E92590">
      <w:pPr>
        <w:ind w:left="1800" w:hanging="360"/>
        <w:rPr>
          <w:color w:val="000000"/>
        </w:rPr>
      </w:pPr>
    </w:p>
    <w:p w14:paraId="3691B5EC" w14:textId="77777777" w:rsidR="00E92590" w:rsidRPr="00375A95" w:rsidRDefault="00E92590" w:rsidP="00E92590">
      <w:pPr>
        <w:ind w:left="1800" w:hanging="360"/>
        <w:rPr>
          <w:color w:val="000000"/>
        </w:rPr>
      </w:pPr>
      <w:r w:rsidRPr="00375A95">
        <w:rPr>
          <w:rFonts w:eastAsia="Arial"/>
          <w:color w:val="000000"/>
        </w:rPr>
        <w:t>c.</w:t>
      </w:r>
      <w:r w:rsidRPr="00375A95">
        <w:rPr>
          <w:rFonts w:eastAsia="Arial"/>
          <w:color w:val="000000"/>
        </w:rPr>
        <w:tab/>
      </w:r>
      <w:r w:rsidRPr="00375A95">
        <w:rPr>
          <w:color w:val="000000"/>
        </w:rPr>
        <w:t>the importance of the knowledge that may reasonably be expected to result; and</w:t>
      </w:r>
    </w:p>
    <w:p w14:paraId="0EFCF4AE" w14:textId="77777777" w:rsidR="00E92590" w:rsidRPr="00375A95" w:rsidRDefault="00E92590" w:rsidP="00E92590">
      <w:pPr>
        <w:ind w:left="1800" w:hanging="360"/>
        <w:rPr>
          <w:color w:val="000000"/>
        </w:rPr>
      </w:pPr>
    </w:p>
    <w:p w14:paraId="194377CD" w14:textId="3CBCB8B6" w:rsidR="00E92590" w:rsidRPr="00375A95" w:rsidRDefault="00E92590" w:rsidP="00E92590">
      <w:pPr>
        <w:ind w:left="1800" w:hanging="360"/>
        <w:rPr>
          <w:color w:val="000000"/>
        </w:rPr>
      </w:pPr>
      <w:r w:rsidRPr="00375A95">
        <w:rPr>
          <w:color w:val="000000"/>
        </w:rPr>
        <w:t>d.</w:t>
      </w:r>
      <w:r w:rsidRPr="00375A95">
        <w:rPr>
          <w:color w:val="000000"/>
        </w:rPr>
        <w:tab/>
        <w:t>the informed consent process to be employed.</w:t>
      </w:r>
    </w:p>
    <w:p w14:paraId="2F06E72C" w14:textId="77777777" w:rsidR="00486992" w:rsidRPr="00375A95" w:rsidRDefault="00486992" w:rsidP="00E92590">
      <w:pPr>
        <w:ind w:left="1800" w:hanging="360"/>
        <w:rPr>
          <w:color w:val="000000"/>
        </w:rPr>
      </w:pPr>
    </w:p>
    <w:p w14:paraId="4C57BCFA" w14:textId="1EDD2A57" w:rsidR="00E92590" w:rsidRPr="00375A95" w:rsidRDefault="00E92590" w:rsidP="00486992">
      <w:r w:rsidRPr="00375A95">
        <w:rPr>
          <w:color w:val="000000"/>
        </w:rPr>
        <w:t xml:space="preserve">IRB approval for all federally-sponsored research involving human subjects will be submitted to the OHRP or appropriate federal department or agency. Compliance </w:t>
      </w:r>
      <w:r w:rsidRPr="00375A95">
        <w:rPr>
          <w:color w:val="000000"/>
        </w:rPr>
        <w:lastRenderedPageBreak/>
        <w:t xml:space="preserve">will occur within the time and in the manner prescribed for forwarding certifications of the IRB review to DHHS or other federal departments or agencies for which this policy applies. As required by </w:t>
      </w:r>
      <w:hyperlink r:id="rId17" w:anchor="46.119" w:history="1">
        <w:r w:rsidRPr="00375A95">
          <w:rPr>
            <w:rStyle w:val="Hyperlink"/>
          </w:rPr>
          <w:t>45 CFR, Section 46.119</w:t>
        </w:r>
      </w:hyperlink>
      <w:r w:rsidRPr="00375A95">
        <w:rPr>
          <w:color w:val="000000"/>
        </w:rPr>
        <w:t>, in the event research is undertaken without the intention of involving human subjects but it is later proposed to involve human subjects in the research, the research shall just be reviewed by the IRB. Human research involvement will not be permitted until IRB approval is received by the appropriate federal department or agency.</w:t>
      </w:r>
    </w:p>
    <w:p w14:paraId="5CF9A3ED" w14:textId="77777777" w:rsidR="00E92590" w:rsidRPr="00375A95" w:rsidRDefault="00E92590" w:rsidP="00E92590">
      <w:pPr>
        <w:ind w:left="1440" w:hanging="720"/>
      </w:pPr>
    </w:p>
    <w:p w14:paraId="7012A485" w14:textId="0C8F8AA1" w:rsidR="00E92590" w:rsidRPr="00375A95" w:rsidRDefault="00E92590" w:rsidP="00486992">
      <w:r w:rsidRPr="00375A95">
        <w:t xml:space="preserve">As the institutional official named in the FWA, the </w:t>
      </w:r>
      <w:r w:rsidR="00486992" w:rsidRPr="00832909">
        <w:t>Executive Vice President and Provost</w:t>
      </w:r>
      <w:r w:rsidRPr="00832909">
        <w:t xml:space="preserve"> is</w:t>
      </w:r>
      <w:r w:rsidRPr="00375A95">
        <w:t xml:space="preserve"> responsible for monitoring amendments to these regulations and procedures and for proposing revisions to the FWA. </w:t>
      </w:r>
    </w:p>
    <w:p w14:paraId="163E71F6" w14:textId="77777777" w:rsidR="00E92590" w:rsidRPr="00375A95" w:rsidRDefault="00E92590" w:rsidP="00E92590">
      <w:pPr>
        <w:ind w:left="1440" w:hanging="720"/>
      </w:pPr>
    </w:p>
    <w:p w14:paraId="74A6B6B7" w14:textId="5C5483D6" w:rsidR="00E92590" w:rsidRPr="00375A95" w:rsidRDefault="00E92590" w:rsidP="00486992">
      <w:r w:rsidRPr="00375A95">
        <w:t xml:space="preserve">These regulations, procedures, concepts, and other relevant communications are published on the </w:t>
      </w:r>
      <w:hyperlink r:id="rId18" w:history="1">
        <w:r w:rsidR="001F07D6" w:rsidRPr="000F08AB">
          <w:rPr>
            <w:rStyle w:val="Hyperlink"/>
          </w:rPr>
          <w:t>SRSU I</w:t>
        </w:r>
        <w:r w:rsidRPr="000F08AB">
          <w:rPr>
            <w:rStyle w:val="Hyperlink"/>
          </w:rPr>
          <w:t>RB website</w:t>
        </w:r>
      </w:hyperlink>
      <w:r w:rsidRPr="000F08AB">
        <w:t>.</w:t>
      </w:r>
      <w:r w:rsidRPr="00375A95">
        <w:t xml:space="preserve"> Maintenance, revision and updates of this material are the responsibility of</w:t>
      </w:r>
      <w:r w:rsidR="00486992" w:rsidRPr="00375A95">
        <w:t xml:space="preserve"> </w:t>
      </w:r>
      <w:r w:rsidR="00486992" w:rsidRPr="00832909">
        <w:t>Executive Vice President and Provost</w:t>
      </w:r>
      <w:r w:rsidRPr="00832909">
        <w:t>.</w:t>
      </w:r>
    </w:p>
    <w:p w14:paraId="3ABC8E34" w14:textId="77777777" w:rsidR="00E92590" w:rsidRPr="00375A95" w:rsidRDefault="00E92590" w:rsidP="00E92590"/>
    <w:p w14:paraId="6EA84751" w14:textId="61E09ECC" w:rsidR="00E92590" w:rsidRPr="00375A95" w:rsidRDefault="00E92590" w:rsidP="00E92590">
      <w:pPr>
        <w:rPr>
          <w:b/>
          <w:color w:val="000000"/>
        </w:rPr>
      </w:pPr>
      <w:r w:rsidRPr="00375A95">
        <w:rPr>
          <w:b/>
        </w:rPr>
        <w:t>APPLICABILITY</w:t>
      </w:r>
    </w:p>
    <w:p w14:paraId="48C4D3E1" w14:textId="77777777" w:rsidR="00E92590" w:rsidRPr="00375A95" w:rsidRDefault="00E92590" w:rsidP="00E92590">
      <w:pPr>
        <w:rPr>
          <w:color w:val="000000"/>
        </w:rPr>
      </w:pPr>
    </w:p>
    <w:p w14:paraId="4201367B" w14:textId="1AD38E4E" w:rsidR="00E92590" w:rsidRPr="00375A95" w:rsidRDefault="00E92590" w:rsidP="00486992">
      <w:pPr>
        <w:rPr>
          <w:color w:val="000000"/>
        </w:rPr>
      </w:pPr>
      <w:r w:rsidRPr="00375A95">
        <w:rPr>
          <w:color w:val="000000"/>
        </w:rPr>
        <w:t>This policy applies to all research involving human subjects, and all other activities which even in part involve such research, regardless of sponsorship, if one or more of the following apply:</w:t>
      </w:r>
    </w:p>
    <w:p w14:paraId="4393DB0F" w14:textId="77777777" w:rsidR="00E92590" w:rsidRPr="00375A95" w:rsidRDefault="00E92590" w:rsidP="00E92590">
      <w:pPr>
        <w:rPr>
          <w:color w:val="000000"/>
        </w:rPr>
      </w:pPr>
    </w:p>
    <w:p w14:paraId="1A47A824" w14:textId="77777777" w:rsidR="00E92590" w:rsidRPr="00375A95" w:rsidRDefault="00E92590" w:rsidP="00E92590">
      <w:pPr>
        <w:ind w:left="1800" w:hanging="360"/>
        <w:rPr>
          <w:color w:val="000000"/>
        </w:rPr>
      </w:pPr>
      <w:r w:rsidRPr="00375A95">
        <w:rPr>
          <w:rFonts w:eastAsia="Arial"/>
          <w:color w:val="000000"/>
        </w:rPr>
        <w:t>a.</w:t>
      </w:r>
      <w:r w:rsidRPr="00375A95">
        <w:rPr>
          <w:rFonts w:eastAsia="Arial"/>
          <w:color w:val="000000"/>
        </w:rPr>
        <w:tab/>
      </w:r>
      <w:r w:rsidRPr="00375A95">
        <w:rPr>
          <w:color w:val="000000"/>
        </w:rPr>
        <w:t>the research is sponsored by the university;</w:t>
      </w:r>
    </w:p>
    <w:p w14:paraId="4A0A30D0" w14:textId="77777777" w:rsidR="00E92590" w:rsidRPr="00375A95" w:rsidRDefault="00E92590" w:rsidP="00E92590">
      <w:pPr>
        <w:ind w:left="1800" w:hanging="360"/>
        <w:rPr>
          <w:color w:val="000000"/>
        </w:rPr>
      </w:pPr>
    </w:p>
    <w:p w14:paraId="03FF7D33" w14:textId="77777777" w:rsidR="00E92590" w:rsidRPr="00375A95" w:rsidRDefault="00E92590" w:rsidP="00E92590">
      <w:pPr>
        <w:ind w:left="1800" w:hanging="360"/>
        <w:rPr>
          <w:color w:val="000000"/>
        </w:rPr>
      </w:pPr>
      <w:r w:rsidRPr="00375A95">
        <w:rPr>
          <w:rFonts w:eastAsia="Arial"/>
          <w:color w:val="000000"/>
        </w:rPr>
        <w:t>b.</w:t>
      </w:r>
      <w:r w:rsidRPr="00375A95">
        <w:rPr>
          <w:rFonts w:eastAsia="Arial"/>
          <w:color w:val="000000"/>
        </w:rPr>
        <w:tab/>
      </w:r>
      <w:r w:rsidRPr="00375A95">
        <w:rPr>
          <w:color w:val="000000"/>
        </w:rPr>
        <w:t>the research is conducted by or under the direction of any employee or agent of the university in connection with his or her institutional responsibilities;</w:t>
      </w:r>
    </w:p>
    <w:p w14:paraId="7B72B4A3" w14:textId="77777777" w:rsidR="00E92590" w:rsidRPr="00375A95" w:rsidRDefault="00E92590" w:rsidP="00E92590">
      <w:pPr>
        <w:ind w:left="1800" w:hanging="360"/>
        <w:rPr>
          <w:color w:val="000000"/>
        </w:rPr>
      </w:pPr>
    </w:p>
    <w:p w14:paraId="7A88CA5F" w14:textId="77777777" w:rsidR="00E92590" w:rsidRPr="00375A95" w:rsidRDefault="00E92590" w:rsidP="00E92590">
      <w:pPr>
        <w:ind w:left="1800" w:hanging="360"/>
        <w:rPr>
          <w:color w:val="000000"/>
        </w:rPr>
      </w:pPr>
      <w:r w:rsidRPr="00375A95">
        <w:rPr>
          <w:rFonts w:eastAsia="Arial"/>
          <w:color w:val="000000"/>
        </w:rPr>
        <w:t>c.</w:t>
      </w:r>
      <w:r w:rsidRPr="00375A95">
        <w:rPr>
          <w:rFonts w:eastAsia="Arial"/>
          <w:color w:val="000000"/>
        </w:rPr>
        <w:tab/>
      </w:r>
      <w:r w:rsidRPr="00375A95">
        <w:rPr>
          <w:color w:val="000000"/>
        </w:rPr>
        <w:t>the research is conducted using any property or facility of the university;</w:t>
      </w:r>
    </w:p>
    <w:p w14:paraId="6CC893C6" w14:textId="77777777" w:rsidR="00E92590" w:rsidRPr="00375A95" w:rsidRDefault="00E92590" w:rsidP="00E92590">
      <w:pPr>
        <w:ind w:left="1800" w:hanging="360"/>
        <w:rPr>
          <w:color w:val="000000"/>
        </w:rPr>
      </w:pPr>
    </w:p>
    <w:p w14:paraId="65D9F71B" w14:textId="77777777" w:rsidR="00E92590" w:rsidRPr="00375A95" w:rsidRDefault="00E92590" w:rsidP="00E92590">
      <w:pPr>
        <w:ind w:left="1800" w:hanging="360"/>
        <w:rPr>
          <w:color w:val="000000"/>
        </w:rPr>
      </w:pPr>
      <w:r w:rsidRPr="00375A95">
        <w:rPr>
          <w:rFonts w:eastAsia="Arial"/>
          <w:color w:val="000000"/>
        </w:rPr>
        <w:t>d.</w:t>
      </w:r>
      <w:r w:rsidRPr="00375A95">
        <w:rPr>
          <w:rFonts w:eastAsia="Arial"/>
          <w:color w:val="000000"/>
        </w:rPr>
        <w:tab/>
      </w:r>
      <w:r w:rsidRPr="00375A95">
        <w:rPr>
          <w:color w:val="000000"/>
        </w:rPr>
        <w:t>the research involves the use of the university's non-public information to identify or contact human research subjects or prospective subjects; or</w:t>
      </w:r>
    </w:p>
    <w:p w14:paraId="75E9C177" w14:textId="77777777" w:rsidR="00E92590" w:rsidRPr="00375A95" w:rsidRDefault="00E92590" w:rsidP="00E92590">
      <w:pPr>
        <w:ind w:left="1800" w:hanging="360"/>
        <w:rPr>
          <w:color w:val="000000"/>
        </w:rPr>
      </w:pPr>
    </w:p>
    <w:p w14:paraId="23AFD955" w14:textId="77777777" w:rsidR="00E92590" w:rsidRPr="00375A95" w:rsidRDefault="00E92590" w:rsidP="00E92590">
      <w:pPr>
        <w:ind w:left="1800" w:hanging="360"/>
        <w:rPr>
          <w:color w:val="000000"/>
        </w:rPr>
      </w:pPr>
      <w:r w:rsidRPr="00375A95">
        <w:rPr>
          <w:color w:val="000000"/>
        </w:rPr>
        <w:t>e.</w:t>
      </w:r>
      <w:r w:rsidRPr="00375A95">
        <w:rPr>
          <w:color w:val="000000"/>
        </w:rPr>
        <w:tab/>
        <w:t xml:space="preserve">the research is conducted to support a student thesis or dissertation. </w:t>
      </w:r>
    </w:p>
    <w:p w14:paraId="2C316952" w14:textId="77777777" w:rsidR="00E92590" w:rsidRPr="00375A95" w:rsidRDefault="00E92590" w:rsidP="00E92590">
      <w:pPr>
        <w:rPr>
          <w:color w:val="000000"/>
        </w:rPr>
      </w:pPr>
    </w:p>
    <w:p w14:paraId="7EA247A7" w14:textId="57FECDC6" w:rsidR="00E92590" w:rsidRPr="00375A95" w:rsidRDefault="00E92590" w:rsidP="00486992">
      <w:pPr>
        <w:rPr>
          <w:color w:val="000000"/>
        </w:rPr>
      </w:pPr>
      <w:r w:rsidRPr="00375A95">
        <w:rPr>
          <w:color w:val="000000"/>
        </w:rPr>
        <w:t xml:space="preserve">All human subject research that is exempt under </w:t>
      </w:r>
      <w:hyperlink r:id="rId19" w:anchor="46.101" w:history="1">
        <w:r w:rsidRPr="00375A95">
          <w:rPr>
            <w:rStyle w:val="Hyperlink"/>
          </w:rPr>
          <w:t>45 CFR, Section 46.10</w:t>
        </w:r>
        <w:r w:rsidR="00486992" w:rsidRPr="00375A95">
          <w:rPr>
            <w:rStyle w:val="Hyperlink"/>
          </w:rPr>
          <w:t>4</w:t>
        </w:r>
        <w:r w:rsidRPr="00375A95">
          <w:rPr>
            <w:rStyle w:val="Hyperlink"/>
          </w:rPr>
          <w:t xml:space="preserve"> or 46.101 (</w:t>
        </w:r>
        <w:proofErr w:type="spellStart"/>
        <w:r w:rsidRPr="00375A95">
          <w:rPr>
            <w:rStyle w:val="Hyperlink"/>
          </w:rPr>
          <w:t>i</w:t>
        </w:r>
        <w:proofErr w:type="spellEnd"/>
        <w:r w:rsidRPr="00375A95">
          <w:rPr>
            <w:rStyle w:val="Hyperlink"/>
          </w:rPr>
          <w:t>)</w:t>
        </w:r>
      </w:hyperlink>
      <w:r w:rsidRPr="00375A95">
        <w:rPr>
          <w:color w:val="000000"/>
        </w:rPr>
        <w:t xml:space="preserve"> will be conducted in accordance with:</w:t>
      </w:r>
    </w:p>
    <w:p w14:paraId="32A3BBD8" w14:textId="77777777" w:rsidR="00E92590" w:rsidRPr="00375A95" w:rsidRDefault="00E92590" w:rsidP="00E92590">
      <w:pPr>
        <w:ind w:left="1800" w:hanging="360"/>
        <w:rPr>
          <w:color w:val="000000"/>
        </w:rPr>
      </w:pPr>
    </w:p>
    <w:p w14:paraId="4E6A0FC8" w14:textId="77777777" w:rsidR="00E92590" w:rsidRPr="00375A95" w:rsidRDefault="00E92590" w:rsidP="00E92590">
      <w:pPr>
        <w:ind w:left="1800" w:hanging="360"/>
        <w:rPr>
          <w:color w:val="000000"/>
        </w:rPr>
      </w:pPr>
      <w:r w:rsidRPr="00375A95">
        <w:rPr>
          <w:rFonts w:eastAsia="Arial"/>
          <w:color w:val="000000"/>
        </w:rPr>
        <w:t>a.</w:t>
      </w:r>
      <w:r w:rsidRPr="00375A95">
        <w:rPr>
          <w:rFonts w:eastAsia="Arial"/>
          <w:color w:val="000000"/>
        </w:rPr>
        <w:tab/>
      </w:r>
      <w:hyperlink r:id="rId20" w:history="1">
        <w:r w:rsidRPr="00375A95">
          <w:rPr>
            <w:rStyle w:val="Hyperlink"/>
          </w:rPr>
          <w:t>the Belmont Report</w:t>
        </w:r>
      </w:hyperlink>
      <w:r w:rsidRPr="00375A95">
        <w:rPr>
          <w:color w:val="000000"/>
        </w:rPr>
        <w:t>;</w:t>
      </w:r>
    </w:p>
    <w:p w14:paraId="55EC3BFA" w14:textId="77777777" w:rsidR="00E92590" w:rsidRPr="00375A95" w:rsidRDefault="00E92590" w:rsidP="00E92590">
      <w:pPr>
        <w:ind w:left="1800" w:hanging="360"/>
        <w:rPr>
          <w:color w:val="000000"/>
        </w:rPr>
      </w:pPr>
    </w:p>
    <w:p w14:paraId="62C5DB3B" w14:textId="77777777" w:rsidR="00E92590" w:rsidRPr="00375A95" w:rsidRDefault="00E92590" w:rsidP="00E92590">
      <w:pPr>
        <w:ind w:left="1800" w:hanging="360"/>
        <w:rPr>
          <w:color w:val="000000"/>
        </w:rPr>
      </w:pPr>
      <w:r w:rsidRPr="00375A95">
        <w:rPr>
          <w:rFonts w:eastAsia="Arial"/>
          <w:color w:val="000000"/>
        </w:rPr>
        <w:t>b.</w:t>
      </w:r>
      <w:r w:rsidRPr="00375A95">
        <w:rPr>
          <w:rFonts w:eastAsia="Arial"/>
          <w:color w:val="000000"/>
        </w:rPr>
        <w:tab/>
      </w:r>
      <w:r w:rsidRPr="00375A95">
        <w:rPr>
          <w:color w:val="000000"/>
        </w:rPr>
        <w:t>the university's administrative procedures to ensure valid claims of exemption; and</w:t>
      </w:r>
    </w:p>
    <w:p w14:paraId="5B785879" w14:textId="77777777" w:rsidR="00E92590" w:rsidRPr="00375A95" w:rsidRDefault="00E92590" w:rsidP="00E92590">
      <w:pPr>
        <w:ind w:left="1800" w:hanging="360"/>
        <w:rPr>
          <w:color w:val="000000"/>
        </w:rPr>
      </w:pPr>
    </w:p>
    <w:p w14:paraId="50A54B8F" w14:textId="0838BEFE" w:rsidR="00E92590" w:rsidRPr="00375A95" w:rsidRDefault="00E92590" w:rsidP="00375A95">
      <w:pPr>
        <w:ind w:left="1800" w:hanging="360"/>
        <w:rPr>
          <w:color w:val="000000"/>
        </w:rPr>
      </w:pPr>
      <w:r w:rsidRPr="00375A95">
        <w:rPr>
          <w:rFonts w:eastAsia="Arial"/>
          <w:color w:val="000000"/>
        </w:rPr>
        <w:t>c.</w:t>
      </w:r>
      <w:r w:rsidRPr="00375A95">
        <w:rPr>
          <w:rFonts w:eastAsia="Arial"/>
          <w:color w:val="000000"/>
        </w:rPr>
        <w:tab/>
      </w:r>
      <w:r w:rsidRPr="00375A95">
        <w:rPr>
          <w:color w:val="000000"/>
        </w:rPr>
        <w:t>IRB staff documentation of such activities.</w:t>
      </w:r>
    </w:p>
    <w:p w14:paraId="2C078E63" w14:textId="7A8C8961" w:rsidR="00644121" w:rsidRPr="00375A95" w:rsidRDefault="00644121" w:rsidP="00E92590"/>
    <w:sectPr w:rsidR="00644121" w:rsidRPr="00375A95" w:rsidSect="001D6FD4">
      <w:headerReference w:type="default" r:id="rId21"/>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82E0B" w14:textId="77777777" w:rsidR="0081002D" w:rsidRDefault="0081002D" w:rsidP="00E92590">
      <w:r>
        <w:separator/>
      </w:r>
    </w:p>
  </w:endnote>
  <w:endnote w:type="continuationSeparator" w:id="0">
    <w:p w14:paraId="454A448B" w14:textId="77777777" w:rsidR="0081002D" w:rsidRDefault="0081002D" w:rsidP="00E92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F24DA" w14:textId="77777777" w:rsidR="0081002D" w:rsidRDefault="0081002D" w:rsidP="00E92590">
      <w:r>
        <w:separator/>
      </w:r>
    </w:p>
  </w:footnote>
  <w:footnote w:type="continuationSeparator" w:id="0">
    <w:p w14:paraId="4CDBEA73" w14:textId="77777777" w:rsidR="0081002D" w:rsidRDefault="0081002D" w:rsidP="00E92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1C71F" w14:textId="77777777" w:rsidR="001D6FD4" w:rsidRPr="00375A95" w:rsidRDefault="00B2503B" w:rsidP="00375A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DYyNrQwMzSyNDZS0lEKTi0uzszPAykwrgUAXbJJuywAAAA="/>
  </w:docVars>
  <w:rsids>
    <w:rsidRoot w:val="53A22717"/>
    <w:rsid w:val="000F08AB"/>
    <w:rsid w:val="0012737F"/>
    <w:rsid w:val="001F07D6"/>
    <w:rsid w:val="00375A95"/>
    <w:rsid w:val="00486992"/>
    <w:rsid w:val="00644121"/>
    <w:rsid w:val="0081002D"/>
    <w:rsid w:val="00832909"/>
    <w:rsid w:val="008825E6"/>
    <w:rsid w:val="00A46E25"/>
    <w:rsid w:val="00B2503B"/>
    <w:rsid w:val="00E92590"/>
    <w:rsid w:val="3F70DF4B"/>
    <w:rsid w:val="53A22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22717"/>
  <w15:chartTrackingRefBased/>
  <w15:docId w15:val="{6F97FB25-55A4-4B04-8C4C-32EB0C99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59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92590"/>
    <w:rPr>
      <w:color w:val="0000FF"/>
      <w:u w:val="single"/>
    </w:rPr>
  </w:style>
  <w:style w:type="paragraph" w:styleId="Header">
    <w:name w:val="header"/>
    <w:basedOn w:val="Normal"/>
    <w:link w:val="HeaderChar"/>
    <w:rsid w:val="00E92590"/>
    <w:pPr>
      <w:tabs>
        <w:tab w:val="center" w:pos="4680"/>
        <w:tab w:val="right" w:pos="9360"/>
      </w:tabs>
    </w:pPr>
  </w:style>
  <w:style w:type="character" w:customStyle="1" w:styleId="HeaderChar">
    <w:name w:val="Header Char"/>
    <w:basedOn w:val="DefaultParagraphFont"/>
    <w:link w:val="Header"/>
    <w:rsid w:val="00E92590"/>
    <w:rPr>
      <w:rFonts w:ascii="Times New Roman" w:eastAsia="Times New Roman" w:hAnsi="Times New Roman" w:cs="Times New Roman"/>
      <w:sz w:val="24"/>
      <w:szCs w:val="24"/>
    </w:rPr>
  </w:style>
  <w:style w:type="paragraph" w:customStyle="1" w:styleId="Default">
    <w:name w:val="Default"/>
    <w:rsid w:val="00E9259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E92590"/>
    <w:rPr>
      <w:color w:val="954F72" w:themeColor="followedHyperlink"/>
      <w:u w:val="single"/>
    </w:rPr>
  </w:style>
  <w:style w:type="paragraph" w:styleId="Footer">
    <w:name w:val="footer"/>
    <w:basedOn w:val="Normal"/>
    <w:link w:val="FooterChar"/>
    <w:uiPriority w:val="99"/>
    <w:unhideWhenUsed/>
    <w:rsid w:val="00E92590"/>
    <w:pPr>
      <w:tabs>
        <w:tab w:val="center" w:pos="4680"/>
        <w:tab w:val="right" w:pos="9360"/>
      </w:tabs>
    </w:pPr>
  </w:style>
  <w:style w:type="character" w:customStyle="1" w:styleId="FooterChar">
    <w:name w:val="Footer Char"/>
    <w:basedOn w:val="DefaultParagraphFont"/>
    <w:link w:val="Footer"/>
    <w:uiPriority w:val="99"/>
    <w:rsid w:val="00E9259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329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90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hs.gov/ohrp/assurances/assurances/filasurt.html" TargetMode="External"/><Relationship Id="rId18" Type="http://schemas.openxmlformats.org/officeDocument/2006/relationships/hyperlink" Target="https://srinfo.sulross.edu/irb/irb/"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hhs.gov/ohrp/assurances/assurances/filasurt.html" TargetMode="External"/><Relationship Id="rId17" Type="http://schemas.openxmlformats.org/officeDocument/2006/relationships/hyperlink" Target="https://www.hhs.gov/ohrp/regulations-and-policy/regulations/45-cfr-46/index.html" TargetMode="External"/><Relationship Id="rId2" Type="http://schemas.openxmlformats.org/officeDocument/2006/relationships/customXml" Target="../customXml/item2.xml"/><Relationship Id="rId16" Type="http://schemas.openxmlformats.org/officeDocument/2006/relationships/hyperlink" Target="https://www.hhs.gov/ohrp/regulations-and-policy/regulations/45-cfr-46/index.html" TargetMode="External"/><Relationship Id="rId20" Type="http://schemas.openxmlformats.org/officeDocument/2006/relationships/hyperlink" Target="https://www.hhs.gov/ohrp/regulations-and-policy/belmont-repor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hs.gov/ohrp/" TargetMode="External"/><Relationship Id="rId5" Type="http://schemas.openxmlformats.org/officeDocument/2006/relationships/settings" Target="settings.xml"/><Relationship Id="rId15" Type="http://schemas.openxmlformats.org/officeDocument/2006/relationships/hyperlink" Target="https://www.hhs.gov/ohrp/regulations-and-policy/regulations/45-cfr-46/index.html" TargetMode="External"/><Relationship Id="rId23" Type="http://schemas.openxmlformats.org/officeDocument/2006/relationships/theme" Target="theme/theme1.xml"/><Relationship Id="rId10" Type="http://schemas.openxmlformats.org/officeDocument/2006/relationships/hyperlink" Target="https://www.hhs.gov/ohrp/regulations-and-policy/belmont-report/" TargetMode="External"/><Relationship Id="rId19" Type="http://schemas.openxmlformats.org/officeDocument/2006/relationships/hyperlink" Target="https://www.hhs.gov/ohrp/regulations-and-policy/regulations/45-cfr-46/index.html" TargetMode="External"/><Relationship Id="rId4" Type="http://schemas.openxmlformats.org/officeDocument/2006/relationships/styles" Target="styles.xml"/><Relationship Id="rId9" Type="http://schemas.openxmlformats.org/officeDocument/2006/relationships/hyperlink" Target="https://www.hhs.gov/ohrp/regulations-and-policy/regulations/45-cfr-46/index.html" TargetMode="External"/><Relationship Id="rId14" Type="http://schemas.openxmlformats.org/officeDocument/2006/relationships/hyperlink" Target="https://www.hhs.gov/ohrp/regulations-and-policy/regulations/45-cfr-46/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B1DF2C3695E9498A9E5DC6815DD65D" ma:contentTypeVersion="13" ma:contentTypeDescription="Create a new document." ma:contentTypeScope="" ma:versionID="f6ed073af6b45af7c5eb42451a392776">
  <xsd:schema xmlns:xsd="http://www.w3.org/2001/XMLSchema" xmlns:xs="http://www.w3.org/2001/XMLSchema" xmlns:p="http://schemas.microsoft.com/office/2006/metadata/properties" xmlns:ns3="e261841b-e115-4ab5-9ca7-f6706e22c2c0" xmlns:ns4="f9fb245c-a53f-4860-bbc5-dcec0df06115" targetNamespace="http://schemas.microsoft.com/office/2006/metadata/properties" ma:root="true" ma:fieldsID="5906152b5330e9a57d8a77ef35b2bae0" ns3:_="" ns4:_="">
    <xsd:import namespace="e261841b-e115-4ab5-9ca7-f6706e22c2c0"/>
    <xsd:import namespace="f9fb245c-a53f-4860-bbc5-dcec0df061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1841b-e115-4ab5-9ca7-f6706e22c2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b245c-a53f-4860-bbc5-dcec0df0611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840399-90F2-4B6B-9FF0-38E2465DA797}">
  <ds:schemaRefs>
    <ds:schemaRef ds:uri="http://schemas.microsoft.com/sharepoint/v3/contenttype/forms"/>
  </ds:schemaRefs>
</ds:datastoreItem>
</file>

<file path=customXml/itemProps2.xml><?xml version="1.0" encoding="utf-8"?>
<ds:datastoreItem xmlns:ds="http://schemas.openxmlformats.org/officeDocument/2006/customXml" ds:itemID="{D8CCC790-A684-42E6-B62E-E31C1DC30B92}">
  <ds:schemaRefs>
    <ds:schemaRef ds:uri="http://purl.org/dc/terms/"/>
    <ds:schemaRef ds:uri="http://purl.org/dc/elements/1.1/"/>
    <ds:schemaRef ds:uri="http://purl.org/dc/dcmitype/"/>
    <ds:schemaRef ds:uri="http://www.w3.org/XML/1998/namespace"/>
    <ds:schemaRef ds:uri="f9fb245c-a53f-4860-bbc5-dcec0df0611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e261841b-e115-4ab5-9ca7-f6706e22c2c0"/>
  </ds:schemaRefs>
</ds:datastoreItem>
</file>

<file path=customXml/itemProps3.xml><?xml version="1.0" encoding="utf-8"?>
<ds:datastoreItem xmlns:ds="http://schemas.openxmlformats.org/officeDocument/2006/customXml" ds:itemID="{CA7FE23E-443D-4356-8933-22EB90962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1841b-e115-4ab5-9ca7-f6706e22c2c0"/>
    <ds:schemaRef ds:uri="f9fb245c-a53f-4860-bbc5-dcec0df061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6</Words>
  <Characters>5581</Characters>
  <Application>Microsoft Office Word</Application>
  <DocSecurity>4</DocSecurity>
  <Lines>372</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lobos Melendez, Alejandra</dc:creator>
  <cp:keywords/>
  <dc:description/>
  <cp:lastModifiedBy>Evans, Betsy</cp:lastModifiedBy>
  <cp:revision>2</cp:revision>
  <cp:lastPrinted>2019-09-03T21:13:00Z</cp:lastPrinted>
  <dcterms:created xsi:type="dcterms:W3CDTF">2019-09-16T16:43:00Z</dcterms:created>
  <dcterms:modified xsi:type="dcterms:W3CDTF">2019-09-1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B1DF2C3695E9498A9E5DC6815DD65D</vt:lpwstr>
  </property>
</Properties>
</file>